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2C75A7" w14:textId="387EF858" w:rsidR="0014443A" w:rsidRDefault="0014443A" w:rsidP="0014443A">
      <w:pPr>
        <w:jc w:val="center"/>
        <w:rPr>
          <w:rFonts w:ascii="Arial" w:hAnsi="Arial" w:cs="Arial"/>
          <w:b/>
          <w:bCs/>
          <w:shd w:val="clear" w:color="auto" w:fill="FFFFFF"/>
        </w:rPr>
      </w:pPr>
      <w:r>
        <w:rPr>
          <w:rFonts w:ascii="Arial" w:hAnsi="Arial" w:cs="Arial"/>
          <w:b/>
          <w:bCs/>
          <w:shd w:val="clear" w:color="auto" w:fill="FFFFFF"/>
        </w:rPr>
        <w:t>Rubric</w:t>
      </w:r>
    </w:p>
    <w:p w14:paraId="7DB5745E" w14:textId="6FF20811" w:rsidR="0014443A" w:rsidRDefault="0014443A">
      <w:pPr>
        <w:rPr>
          <w:rFonts w:ascii="Arial" w:hAnsi="Arial" w:cs="Arial"/>
          <w:b/>
          <w:bCs/>
          <w:shd w:val="clear" w:color="auto" w:fill="FFFFFF"/>
        </w:rPr>
      </w:pPr>
      <w:r w:rsidRPr="0014443A">
        <w:rPr>
          <w:rFonts w:ascii="Arial" w:hAnsi="Arial" w:cs="Arial"/>
          <w:b/>
          <w:bCs/>
          <w:shd w:val="clear" w:color="auto" w:fill="FFFFFF"/>
        </w:rPr>
        <w:t>Learning Objectives</w:t>
      </w:r>
    </w:p>
    <w:p w14:paraId="29BDC317" w14:textId="3249F63B" w:rsidR="0014443A" w:rsidRPr="0014443A" w:rsidRDefault="009375DA" w:rsidP="0014443A">
      <w:pPr>
        <w:pStyle w:val="ListParagraph"/>
      </w:pPr>
      <w:r>
        <w:rPr>
          <w:rStyle w:val="normaltextrun"/>
          <w:rFonts w:ascii="Calibri" w:hAnsi="Calibri" w:cs="Calibri"/>
          <w:color w:val="000000"/>
          <w:sz w:val="22"/>
          <w:szCs w:val="22"/>
          <w:shd w:val="clear" w:color="auto" w:fill="FFFFFF"/>
        </w:rPr>
        <w:t>Students will plan and carry out an investigation to learn how feedback mechanisms help maintain homeostasis. </w:t>
      </w:r>
      <w:r>
        <w:rPr>
          <w:rStyle w:val="eop"/>
          <w:rFonts w:ascii="Calibri" w:hAnsi="Calibri" w:cs="Calibri"/>
          <w:color w:val="000000"/>
          <w:sz w:val="22"/>
          <w:szCs w:val="22"/>
          <w:shd w:val="clear" w:color="auto" w:fill="FFFFFF"/>
        </w:rPr>
        <w:t> 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2305"/>
        <w:gridCol w:w="2590"/>
        <w:gridCol w:w="2590"/>
        <w:gridCol w:w="2590"/>
      </w:tblGrid>
      <w:tr w:rsidR="008E2C57" w14:paraId="2EC4DBBA" w14:textId="77777777" w:rsidTr="006715D5">
        <w:tc>
          <w:tcPr>
            <w:tcW w:w="2875" w:type="dxa"/>
            <w:shd w:val="clear" w:color="auto" w:fill="D0CECE" w:themeFill="background2" w:themeFillShade="E6"/>
          </w:tcPr>
          <w:p w14:paraId="35DCFAF4" w14:textId="77777777" w:rsidR="008E2C57" w:rsidRDefault="008E2C57" w:rsidP="004A61A8">
            <w:pPr>
              <w:jc w:val="center"/>
              <w:rPr>
                <w:b/>
                <w:bCs/>
              </w:rPr>
            </w:pPr>
          </w:p>
          <w:p w14:paraId="7369A62E" w14:textId="6FAD0510" w:rsidR="008E2C57" w:rsidRDefault="00E3601C" w:rsidP="004A61A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Lab Sheet</w:t>
            </w:r>
          </w:p>
          <w:p w14:paraId="09D16EE8" w14:textId="512E2C63" w:rsidR="008E2C57" w:rsidRPr="00090DB6" w:rsidRDefault="008E2C57" w:rsidP="004A61A8">
            <w:pPr>
              <w:jc w:val="center"/>
              <w:rPr>
                <w:b/>
                <w:bCs/>
              </w:rPr>
            </w:pPr>
          </w:p>
        </w:tc>
        <w:tc>
          <w:tcPr>
            <w:tcW w:w="10075" w:type="dxa"/>
            <w:gridSpan w:val="4"/>
            <w:shd w:val="clear" w:color="auto" w:fill="D0CECE" w:themeFill="background2" w:themeFillShade="E6"/>
          </w:tcPr>
          <w:p w14:paraId="3E5C9620" w14:textId="546C1288" w:rsidR="008E2C57" w:rsidRDefault="008E2C57" w:rsidP="004A61A8">
            <w:pPr>
              <w:jc w:val="center"/>
              <w:rPr>
                <w:sz w:val="22"/>
                <w:szCs w:val="22"/>
              </w:rPr>
            </w:pPr>
          </w:p>
          <w:p w14:paraId="4BEDECF6" w14:textId="41AD8F95" w:rsidR="008E2C57" w:rsidRPr="008E2C57" w:rsidRDefault="008E2AB3" w:rsidP="004A61A8">
            <w:pPr>
              <w:jc w:val="center"/>
              <w:rPr>
                <w:b/>
                <w:bCs/>
                <w:i/>
                <w:iCs/>
                <w:sz w:val="22"/>
                <w:szCs w:val="22"/>
              </w:rPr>
            </w:pPr>
            <w:r w:rsidRPr="00BC5858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23BA0770" wp14:editId="39FB80A0">
                      <wp:simplePos x="0" y="0"/>
                      <wp:positionH relativeFrom="column">
                        <wp:posOffset>4814082</wp:posOffset>
                      </wp:positionH>
                      <wp:positionV relativeFrom="paragraph">
                        <wp:posOffset>165100</wp:posOffset>
                      </wp:positionV>
                      <wp:extent cx="136477" cy="143301"/>
                      <wp:effectExtent l="0" t="0" r="16510" b="9525"/>
                      <wp:wrapNone/>
                      <wp:docPr id="6" name="Fram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6477" cy="143301"/>
                              </a:xfrm>
                              <a:prstGeom prst="fram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16C20D6" id="Frame 6" o:spid="_x0000_s1026" style="position:absolute;margin-left:379.05pt;margin-top:13pt;width:10.75pt;height:11.3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36477,1433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" path="m,l136477,r,143301l,143301,,xm17060,17060r,109181l119417,126241r,-109181l17060,17060xe" fillcolor="#4472c4 [3204]" strokecolor="#1f3763 [1604]" strokeweight="1pt">
                      <v:stroke joinstyle="miter"/>
                      <v:path arrowok="t" o:connecttype="custom" o:connectlocs="0,0;136477,0;136477,143301;0,143301;0,0;17060,17060;17060,126241;119417,126241;119417,17060;17060,17060" o:connectangles="0,0,0,0,0,0,0,0,0,0"/>
                    </v:shape>
                  </w:pict>
                </mc:Fallback>
              </mc:AlternateContent>
            </w:r>
            <w:r w:rsidR="00D56ABE" w:rsidRPr="00BC5858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0B3426CC" wp14:editId="7B384531">
                      <wp:simplePos x="0" y="0"/>
                      <wp:positionH relativeFrom="column">
                        <wp:posOffset>2458085</wp:posOffset>
                      </wp:positionH>
                      <wp:positionV relativeFrom="paragraph">
                        <wp:posOffset>174283</wp:posOffset>
                      </wp:positionV>
                      <wp:extent cx="136477" cy="143301"/>
                      <wp:effectExtent l="0" t="0" r="16510" b="9525"/>
                      <wp:wrapNone/>
                      <wp:docPr id="4" name="Fram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6477" cy="143301"/>
                              </a:xfrm>
                              <a:prstGeom prst="fram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CCFCA3D" id="Frame 4" o:spid="_x0000_s1026" style="position:absolute;margin-left:193.55pt;margin-top:13.7pt;width:10.75pt;height:11.3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36477,1433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" path="m,l136477,r,143301l,143301,,xm17060,17060r,109181l119417,126241r,-109181l17060,17060xe" fillcolor="#4472c4 [3204]" strokecolor="#1f3763 [1604]" strokeweight="1pt">
                      <v:stroke joinstyle="miter"/>
                      <v:path arrowok="t" o:connecttype="custom" o:connectlocs="0,0;136477,0;136477,143301;0,143301;0,0;17060,17060;17060,126241;119417,126241;119417,17060;17060,17060" o:connectangles="0,0,0,0,0,0,0,0,0,0"/>
                    </v:shape>
                  </w:pict>
                </mc:Fallback>
              </mc:AlternateContent>
            </w:r>
            <w:r w:rsidR="00D56ABE" w:rsidRPr="00BC5858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4C18B480" wp14:editId="4AAA5523">
                      <wp:simplePos x="0" y="0"/>
                      <wp:positionH relativeFrom="column">
                        <wp:posOffset>559435</wp:posOffset>
                      </wp:positionH>
                      <wp:positionV relativeFrom="paragraph">
                        <wp:posOffset>174625</wp:posOffset>
                      </wp:positionV>
                      <wp:extent cx="135890" cy="142875"/>
                      <wp:effectExtent l="0" t="0" r="16510" b="9525"/>
                      <wp:wrapNone/>
                      <wp:docPr id="5" name="Fram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5890" cy="142875"/>
                              </a:xfrm>
                              <a:prstGeom prst="fram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338E78E" id="Frame 5" o:spid="_x0000_s1026" style="position:absolute;margin-left:44.05pt;margin-top:13.75pt;width:10.7pt;height:11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35890,1428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" path="m,l135890,r,142875l,142875,,xm16986,16986r,108903l118904,125889r,-108903l16986,16986xe" fillcolor="#4472c4 [3204]" strokecolor="#1f3763 [1604]" strokeweight="1pt">
                      <v:stroke joinstyle="miter"/>
                      <v:path arrowok="t" o:connecttype="custom" o:connectlocs="0,0;135890,0;135890,142875;0,142875;0,0;16986,16986;16986,125889;118904,125889;118904,16986;16986,16986" o:connectangles="0,0,0,0,0,0,0,0,0,0"/>
                    </v:shape>
                  </w:pict>
                </mc:Fallback>
              </mc:AlternateContent>
            </w:r>
            <w:r w:rsidR="008E2C57" w:rsidRPr="008E2C57">
              <w:rPr>
                <w:b/>
                <w:bCs/>
                <w:i/>
                <w:iCs/>
                <w:sz w:val="22"/>
                <w:szCs w:val="22"/>
              </w:rPr>
              <w:t xml:space="preserve">Completed </w:t>
            </w:r>
            <w:r w:rsidR="00410ED4">
              <w:rPr>
                <w:b/>
                <w:bCs/>
                <w:i/>
                <w:iCs/>
                <w:sz w:val="22"/>
                <w:szCs w:val="22"/>
              </w:rPr>
              <w:t>part 1</w:t>
            </w:r>
            <w:r w:rsidR="008E2C57" w:rsidRPr="008E2C57">
              <w:rPr>
                <w:b/>
                <w:bCs/>
                <w:i/>
                <w:iCs/>
                <w:sz w:val="22"/>
                <w:szCs w:val="22"/>
              </w:rPr>
              <w:t xml:space="preserve">  </w:t>
            </w:r>
            <w:r w:rsidR="00410ED4">
              <w:rPr>
                <w:b/>
                <w:bCs/>
                <w:i/>
                <w:iCs/>
                <w:sz w:val="22"/>
                <w:szCs w:val="22"/>
              </w:rPr>
              <w:t xml:space="preserve">        </w:t>
            </w:r>
            <w:r w:rsidR="008E2C57" w:rsidRPr="008E2C57">
              <w:rPr>
                <w:b/>
                <w:bCs/>
                <w:i/>
                <w:iCs/>
                <w:sz w:val="22"/>
                <w:szCs w:val="22"/>
              </w:rPr>
              <w:t xml:space="preserve">      </w:t>
            </w:r>
            <w:r w:rsidR="00410ED4">
              <w:rPr>
                <w:b/>
                <w:bCs/>
                <w:i/>
                <w:iCs/>
                <w:sz w:val="22"/>
                <w:szCs w:val="22"/>
              </w:rPr>
              <w:t>Completed part 2</w:t>
            </w:r>
            <w:r w:rsidR="008E2C57" w:rsidRPr="008E2C57">
              <w:rPr>
                <w:b/>
                <w:bCs/>
                <w:i/>
                <w:iCs/>
                <w:sz w:val="22"/>
                <w:szCs w:val="22"/>
              </w:rPr>
              <w:t xml:space="preserve">      </w:t>
            </w:r>
            <w:r w:rsidR="00410ED4">
              <w:rPr>
                <w:b/>
                <w:bCs/>
                <w:i/>
                <w:iCs/>
                <w:sz w:val="22"/>
                <w:szCs w:val="22"/>
              </w:rPr>
              <w:t xml:space="preserve">            </w:t>
            </w:r>
            <w:r w:rsidR="008E2C57" w:rsidRPr="008E2C57">
              <w:rPr>
                <w:b/>
                <w:bCs/>
                <w:i/>
                <w:iCs/>
                <w:sz w:val="22"/>
                <w:szCs w:val="22"/>
              </w:rPr>
              <w:t xml:space="preserve">    </w:t>
            </w:r>
            <w:proofErr w:type="spellStart"/>
            <w:r w:rsidR="008E2C57" w:rsidRPr="008E2C57">
              <w:rPr>
                <w:b/>
                <w:bCs/>
                <w:i/>
                <w:iCs/>
                <w:sz w:val="22"/>
                <w:szCs w:val="22"/>
              </w:rPr>
              <w:t>Response</w:t>
            </w:r>
            <w:r w:rsidR="003D7C0F">
              <w:rPr>
                <w:b/>
                <w:bCs/>
                <w:i/>
                <w:iCs/>
                <w:sz w:val="22"/>
                <w:szCs w:val="22"/>
              </w:rPr>
              <w:t>d</w:t>
            </w:r>
            <w:proofErr w:type="spellEnd"/>
            <w:r w:rsidR="008E2C57" w:rsidRPr="008E2C57">
              <w:rPr>
                <w:b/>
                <w:bCs/>
                <w:i/>
                <w:iCs/>
                <w:sz w:val="22"/>
                <w:szCs w:val="22"/>
              </w:rPr>
              <w:t xml:space="preserve"> to each assessment question</w:t>
            </w:r>
            <w:r w:rsidR="008E2C57">
              <w:rPr>
                <w:b/>
                <w:bCs/>
                <w:i/>
                <w:iCs/>
                <w:sz w:val="22"/>
                <w:szCs w:val="22"/>
              </w:rPr>
              <w:t xml:space="preserve"> (3)</w:t>
            </w:r>
          </w:p>
          <w:p w14:paraId="13D35DDE" w14:textId="31C1E6BA" w:rsidR="008E2C57" w:rsidRPr="008E2C57" w:rsidRDefault="008E2C57" w:rsidP="004A61A8">
            <w:pPr>
              <w:jc w:val="center"/>
              <w:rPr>
                <w:sz w:val="22"/>
                <w:szCs w:val="22"/>
              </w:rPr>
            </w:pPr>
          </w:p>
        </w:tc>
      </w:tr>
      <w:tr w:rsidR="0014443A" w14:paraId="7DD2EC3B" w14:textId="77777777" w:rsidTr="004A61A8">
        <w:tc>
          <w:tcPr>
            <w:tcW w:w="2875" w:type="dxa"/>
          </w:tcPr>
          <w:p w14:paraId="30FF8411" w14:textId="77777777" w:rsidR="0014443A" w:rsidRPr="00090DB6" w:rsidRDefault="0014443A" w:rsidP="004A61A8">
            <w:pPr>
              <w:jc w:val="center"/>
              <w:rPr>
                <w:b/>
                <w:bCs/>
              </w:rPr>
            </w:pPr>
            <w:r w:rsidRPr="00090DB6">
              <w:rPr>
                <w:b/>
                <w:bCs/>
              </w:rPr>
              <w:t>Dimension Element</w:t>
            </w:r>
          </w:p>
        </w:tc>
        <w:tc>
          <w:tcPr>
            <w:tcW w:w="2305" w:type="dxa"/>
          </w:tcPr>
          <w:p w14:paraId="557A3B25" w14:textId="77777777" w:rsidR="0014443A" w:rsidRDefault="0014443A" w:rsidP="004A61A8">
            <w:pPr>
              <w:jc w:val="center"/>
            </w:pPr>
            <w:r>
              <w:t>D (1)</w:t>
            </w:r>
          </w:p>
          <w:p w14:paraId="4D3BD268" w14:textId="77777777" w:rsidR="0014443A" w:rsidRDefault="0014443A" w:rsidP="004A61A8">
            <w:pPr>
              <w:jc w:val="center"/>
            </w:pPr>
            <w:r>
              <w:t>The student…</w:t>
            </w:r>
          </w:p>
        </w:tc>
        <w:tc>
          <w:tcPr>
            <w:tcW w:w="2590" w:type="dxa"/>
          </w:tcPr>
          <w:p w14:paraId="0B03C311" w14:textId="77777777" w:rsidR="0014443A" w:rsidRDefault="0014443A" w:rsidP="004A61A8">
            <w:pPr>
              <w:jc w:val="center"/>
            </w:pPr>
            <w:r>
              <w:t>C (2)</w:t>
            </w:r>
          </w:p>
          <w:p w14:paraId="2A5F0A24" w14:textId="77777777" w:rsidR="0014443A" w:rsidRDefault="0014443A" w:rsidP="004A61A8">
            <w:pPr>
              <w:jc w:val="center"/>
            </w:pPr>
            <w:r>
              <w:t>The student…</w:t>
            </w:r>
          </w:p>
        </w:tc>
        <w:tc>
          <w:tcPr>
            <w:tcW w:w="2590" w:type="dxa"/>
          </w:tcPr>
          <w:p w14:paraId="1B14CBF1" w14:textId="77777777" w:rsidR="0014443A" w:rsidRDefault="0014443A" w:rsidP="004A61A8">
            <w:pPr>
              <w:jc w:val="center"/>
            </w:pPr>
            <w:r>
              <w:t>B (3)</w:t>
            </w:r>
          </w:p>
          <w:p w14:paraId="07E08D42" w14:textId="77777777" w:rsidR="0014443A" w:rsidRDefault="0014443A" w:rsidP="004A61A8">
            <w:pPr>
              <w:jc w:val="center"/>
            </w:pPr>
            <w:r>
              <w:t>The student…</w:t>
            </w:r>
          </w:p>
        </w:tc>
        <w:tc>
          <w:tcPr>
            <w:tcW w:w="2590" w:type="dxa"/>
          </w:tcPr>
          <w:p w14:paraId="4C97D300" w14:textId="77777777" w:rsidR="0014443A" w:rsidRDefault="0014443A" w:rsidP="004A61A8">
            <w:pPr>
              <w:jc w:val="center"/>
            </w:pPr>
            <w:r>
              <w:t>A (4)</w:t>
            </w:r>
          </w:p>
          <w:p w14:paraId="77867F6A" w14:textId="77777777" w:rsidR="0014443A" w:rsidRDefault="0014443A" w:rsidP="004A61A8">
            <w:pPr>
              <w:jc w:val="center"/>
            </w:pPr>
            <w:r>
              <w:t>The student…</w:t>
            </w:r>
          </w:p>
        </w:tc>
      </w:tr>
      <w:tr w:rsidR="0014443A" w14:paraId="43044B31" w14:textId="77777777" w:rsidTr="004A61A8">
        <w:tc>
          <w:tcPr>
            <w:tcW w:w="2875" w:type="dxa"/>
          </w:tcPr>
          <w:p w14:paraId="1FBD94D6" w14:textId="77777777" w:rsidR="0014443A" w:rsidRPr="00090DB6" w:rsidRDefault="0014443A" w:rsidP="004A61A8">
            <w:pPr>
              <w:jc w:val="center"/>
              <w:rPr>
                <w:rFonts w:cstheme="minorHAnsi"/>
                <w:b/>
                <w:bCs/>
                <w:i/>
                <w:iCs/>
                <w:sz w:val="22"/>
                <w:szCs w:val="22"/>
                <w:shd w:val="clear" w:color="auto" w:fill="FFFFFF"/>
              </w:rPr>
            </w:pPr>
            <w:r w:rsidRPr="00090DB6">
              <w:rPr>
                <w:rFonts w:cstheme="minorHAnsi"/>
                <w:b/>
                <w:bCs/>
                <w:i/>
                <w:iCs/>
                <w:sz w:val="22"/>
                <w:szCs w:val="22"/>
                <w:shd w:val="clear" w:color="auto" w:fill="FFFFFF"/>
              </w:rPr>
              <w:t>DCI</w:t>
            </w:r>
          </w:p>
          <w:p w14:paraId="069CE2EC" w14:textId="5C4DDFF3" w:rsidR="0014443A" w:rsidRPr="004D0454" w:rsidRDefault="003E14D7" w:rsidP="004D0454">
            <w:pPr>
              <w:rPr>
                <w:rFonts w:cstheme="minorHAnsi"/>
                <w:i/>
                <w:iCs/>
                <w:sz w:val="20"/>
                <w:szCs w:val="20"/>
                <w:shd w:val="clear" w:color="auto" w:fill="FFFFFF"/>
              </w:rPr>
            </w:pPr>
            <w:r w:rsidRPr="004D0454">
              <w:rPr>
                <w:rStyle w:val="normaltextrun"/>
                <w:rFonts w:ascii="Calibri" w:hAnsi="Calibri" w:cs="Calibri"/>
                <w:color w:val="000000"/>
                <w:sz w:val="20"/>
                <w:szCs w:val="20"/>
                <w:shd w:val="clear" w:color="auto" w:fill="FFFFFF"/>
              </w:rPr>
              <w:t>Systems of specialized cells within organisms help perform essential functions of life. Feedback mechanisms maintain an organism’s internal conditions within certain limits and mediate behaviors.</w:t>
            </w:r>
          </w:p>
        </w:tc>
        <w:tc>
          <w:tcPr>
            <w:tcW w:w="2305" w:type="dxa"/>
          </w:tcPr>
          <w:p w14:paraId="4BBA31F4" w14:textId="77777777" w:rsidR="0014443A" w:rsidRPr="00EC3AC8" w:rsidRDefault="0014443A" w:rsidP="004A61A8">
            <w:pPr>
              <w:rPr>
                <w:sz w:val="20"/>
                <w:szCs w:val="20"/>
              </w:rPr>
            </w:pPr>
          </w:p>
          <w:p w14:paraId="411B3CA6" w14:textId="0C96FB80" w:rsidR="0014443A" w:rsidRPr="00BC5858" w:rsidRDefault="009035B4" w:rsidP="004A61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  <w:r w:rsidR="001B3F4F">
              <w:rPr>
                <w:sz w:val="20"/>
                <w:szCs w:val="20"/>
              </w:rPr>
              <w:t>an explain homeostasis</w:t>
            </w:r>
            <w:r>
              <w:rPr>
                <w:sz w:val="20"/>
                <w:szCs w:val="20"/>
              </w:rPr>
              <w:t xml:space="preserve"> with guidance</w:t>
            </w:r>
            <w:r w:rsidR="00CD7CEE">
              <w:rPr>
                <w:sz w:val="20"/>
                <w:szCs w:val="20"/>
              </w:rPr>
              <w:t>.</w:t>
            </w:r>
          </w:p>
        </w:tc>
        <w:tc>
          <w:tcPr>
            <w:tcW w:w="2590" w:type="dxa"/>
          </w:tcPr>
          <w:p w14:paraId="4CF2926E" w14:textId="77777777" w:rsidR="0014443A" w:rsidRPr="00EC3AC8" w:rsidRDefault="0014443A" w:rsidP="004A61A8">
            <w:pPr>
              <w:rPr>
                <w:sz w:val="20"/>
                <w:szCs w:val="20"/>
              </w:rPr>
            </w:pPr>
          </w:p>
          <w:p w14:paraId="10E875E8" w14:textId="173B12EE" w:rsidR="0014443A" w:rsidRPr="00EC3AC8" w:rsidRDefault="009035B4" w:rsidP="004A61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n</w:t>
            </w:r>
            <w:r w:rsidR="00354A89">
              <w:rPr>
                <w:sz w:val="20"/>
                <w:szCs w:val="20"/>
              </w:rPr>
              <w:t xml:space="preserve"> </w:t>
            </w:r>
            <w:r w:rsidR="00CD7CEE">
              <w:rPr>
                <w:sz w:val="20"/>
                <w:szCs w:val="20"/>
              </w:rPr>
              <w:t xml:space="preserve">superficially </w:t>
            </w:r>
            <w:r w:rsidR="00C17F3C">
              <w:rPr>
                <w:sz w:val="20"/>
                <w:szCs w:val="20"/>
              </w:rPr>
              <w:t>explain</w:t>
            </w:r>
            <w:r w:rsidR="00431BE8">
              <w:rPr>
                <w:sz w:val="20"/>
                <w:szCs w:val="20"/>
              </w:rPr>
              <w:t xml:space="preserve"> </w:t>
            </w:r>
            <w:r w:rsidR="00612D84">
              <w:rPr>
                <w:sz w:val="20"/>
                <w:szCs w:val="20"/>
              </w:rPr>
              <w:t>homeostasis</w:t>
            </w:r>
            <w:r w:rsidR="00CD7CEE">
              <w:rPr>
                <w:sz w:val="20"/>
                <w:szCs w:val="20"/>
              </w:rPr>
              <w:t>.</w:t>
            </w:r>
          </w:p>
        </w:tc>
        <w:tc>
          <w:tcPr>
            <w:tcW w:w="2590" w:type="dxa"/>
          </w:tcPr>
          <w:p w14:paraId="410006FE" w14:textId="77777777" w:rsidR="0014443A" w:rsidRPr="00EC3AC8" w:rsidRDefault="0014443A" w:rsidP="004A61A8">
            <w:pPr>
              <w:rPr>
                <w:sz w:val="20"/>
                <w:szCs w:val="20"/>
              </w:rPr>
            </w:pPr>
          </w:p>
          <w:p w14:paraId="39192394" w14:textId="5051E2C9" w:rsidR="0014443A" w:rsidRDefault="00CD7CEE" w:rsidP="004A61A8">
            <w:r>
              <w:rPr>
                <w:sz w:val="20"/>
                <w:szCs w:val="20"/>
              </w:rPr>
              <w:t>P</w:t>
            </w:r>
            <w:r w:rsidR="0014443A">
              <w:rPr>
                <w:sz w:val="20"/>
                <w:szCs w:val="20"/>
              </w:rPr>
              <w:t>rovides a thorough explanation of</w:t>
            </w:r>
            <w:r w:rsidR="0014443A" w:rsidRPr="00EC3AC8">
              <w:rPr>
                <w:sz w:val="20"/>
                <w:szCs w:val="20"/>
              </w:rPr>
              <w:t xml:space="preserve"> </w:t>
            </w:r>
            <w:r w:rsidR="00431BE8">
              <w:rPr>
                <w:sz w:val="20"/>
                <w:szCs w:val="20"/>
              </w:rPr>
              <w:t>homeostasis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2590" w:type="dxa"/>
          </w:tcPr>
          <w:p w14:paraId="1476AE6C" w14:textId="77777777" w:rsidR="0014443A" w:rsidRDefault="0014443A" w:rsidP="004A61A8">
            <w:pPr>
              <w:rPr>
                <w:sz w:val="20"/>
                <w:szCs w:val="20"/>
              </w:rPr>
            </w:pPr>
          </w:p>
          <w:p w14:paraId="280E2DEB" w14:textId="3E7B9C2B" w:rsidR="0014443A" w:rsidRPr="008F7889" w:rsidRDefault="0014443A" w:rsidP="004A61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ovides </w:t>
            </w:r>
            <w:r w:rsidR="00C17F3C">
              <w:rPr>
                <w:sz w:val="20"/>
                <w:szCs w:val="20"/>
              </w:rPr>
              <w:t xml:space="preserve">an </w:t>
            </w:r>
            <w:r>
              <w:rPr>
                <w:sz w:val="20"/>
                <w:szCs w:val="20"/>
              </w:rPr>
              <w:t xml:space="preserve">insightful explanation of </w:t>
            </w:r>
            <w:r w:rsidR="00431BE8">
              <w:rPr>
                <w:sz w:val="20"/>
                <w:szCs w:val="20"/>
              </w:rPr>
              <w:t>how feedback mechanisms can help maintain homeostasis.</w:t>
            </w:r>
          </w:p>
        </w:tc>
      </w:tr>
      <w:tr w:rsidR="0014443A" w14:paraId="3CACB404" w14:textId="77777777" w:rsidTr="004A61A8">
        <w:tc>
          <w:tcPr>
            <w:tcW w:w="2875" w:type="dxa"/>
          </w:tcPr>
          <w:p w14:paraId="16C560D5" w14:textId="77777777" w:rsidR="0014443A" w:rsidRPr="00090DB6" w:rsidRDefault="0014443A" w:rsidP="004A61A8">
            <w:pPr>
              <w:jc w:val="center"/>
              <w:rPr>
                <w:rFonts w:cstheme="minorHAnsi"/>
                <w:b/>
                <w:bCs/>
                <w:i/>
                <w:iCs/>
                <w:sz w:val="22"/>
                <w:szCs w:val="22"/>
                <w:shd w:val="clear" w:color="auto" w:fill="FFFFFF"/>
              </w:rPr>
            </w:pPr>
            <w:r>
              <w:rPr>
                <w:rFonts w:cstheme="minorHAnsi"/>
                <w:b/>
                <w:bCs/>
                <w:i/>
                <w:iCs/>
                <w:sz w:val="22"/>
                <w:szCs w:val="22"/>
                <w:shd w:val="clear" w:color="auto" w:fill="FFFFFF"/>
              </w:rPr>
              <w:t>SEP</w:t>
            </w:r>
          </w:p>
          <w:p w14:paraId="574E7405" w14:textId="19AEB078" w:rsidR="0014443A" w:rsidRPr="00F732BC" w:rsidRDefault="00DB5A20" w:rsidP="004D0454">
            <w:pPr>
              <w:rPr>
                <w:rFonts w:cstheme="minorHAnsi"/>
                <w:i/>
                <w:iCs/>
                <w:sz w:val="20"/>
                <w:szCs w:val="20"/>
                <w:shd w:val="clear" w:color="auto" w:fill="FFFFFF"/>
              </w:rPr>
            </w:pPr>
            <w:r w:rsidRPr="00F732BC">
              <w:rPr>
                <w:rStyle w:val="normaltextrun"/>
                <w:rFonts w:ascii="Calibri" w:hAnsi="Calibri" w:cs="Calibri"/>
                <w:color w:val="000000"/>
                <w:sz w:val="20"/>
                <w:szCs w:val="20"/>
                <w:shd w:val="clear" w:color="auto" w:fill="FFFFFF"/>
              </w:rPr>
              <w:t>Plan an investigation collaboratively to produce data to serve as the basis for evidence supporting explanations for phenomena</w:t>
            </w:r>
            <w:r w:rsidR="00F21A1F" w:rsidRPr="00F732BC">
              <w:rPr>
                <w:rStyle w:val="normaltextrun"/>
                <w:rFonts w:ascii="Calibri" w:hAnsi="Calibri" w:cs="Calibri"/>
                <w:color w:val="000000"/>
                <w:sz w:val="20"/>
                <w:szCs w:val="20"/>
                <w:shd w:val="clear" w:color="auto" w:fill="FFFFFF"/>
              </w:rPr>
              <w:t>.</w:t>
            </w:r>
            <w:r w:rsidRPr="00F732BC">
              <w:rPr>
                <w:rStyle w:val="normaltextrun"/>
                <w:rFonts w:ascii="Calibri" w:hAnsi="Calibri" w:cs="Calibri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</w:p>
        </w:tc>
        <w:tc>
          <w:tcPr>
            <w:tcW w:w="2305" w:type="dxa"/>
          </w:tcPr>
          <w:p w14:paraId="77C5BDBA" w14:textId="77777777" w:rsidR="0014443A" w:rsidRPr="00B62372" w:rsidRDefault="0014443A" w:rsidP="004A61A8">
            <w:pPr>
              <w:rPr>
                <w:sz w:val="20"/>
                <w:szCs w:val="20"/>
              </w:rPr>
            </w:pPr>
          </w:p>
          <w:p w14:paraId="780C8792" w14:textId="00064BCF" w:rsidR="0014443A" w:rsidRPr="00D56ABE" w:rsidRDefault="0014443A" w:rsidP="004A61A8">
            <w:pPr>
              <w:rPr>
                <w:rFonts w:cstheme="minorHAnsi"/>
                <w:sz w:val="20"/>
                <w:szCs w:val="20"/>
                <w:shd w:val="clear" w:color="auto" w:fill="FFFFFF"/>
              </w:rPr>
            </w:pPr>
            <w:r w:rsidRPr="00B62372">
              <w:rPr>
                <w:sz w:val="20"/>
                <w:szCs w:val="20"/>
              </w:rPr>
              <w:t xml:space="preserve">Attempts to </w:t>
            </w:r>
            <w:r w:rsidR="00612D84">
              <w:rPr>
                <w:sz w:val="20"/>
                <w:szCs w:val="20"/>
              </w:rPr>
              <w:t>create a basis experiment</w:t>
            </w:r>
            <w:r w:rsidR="00CD7CEE">
              <w:rPr>
                <w:sz w:val="20"/>
                <w:szCs w:val="20"/>
              </w:rPr>
              <w:t>.</w:t>
            </w:r>
          </w:p>
        </w:tc>
        <w:tc>
          <w:tcPr>
            <w:tcW w:w="2590" w:type="dxa"/>
          </w:tcPr>
          <w:p w14:paraId="13B9E7C0" w14:textId="77777777" w:rsidR="0014443A" w:rsidRPr="00B62372" w:rsidRDefault="0014443A" w:rsidP="004A61A8">
            <w:pPr>
              <w:rPr>
                <w:sz w:val="20"/>
                <w:szCs w:val="20"/>
              </w:rPr>
            </w:pPr>
          </w:p>
          <w:p w14:paraId="67BAADCB" w14:textId="3E53786D" w:rsidR="00B62372" w:rsidRPr="00B62372" w:rsidRDefault="00260859" w:rsidP="00B62372">
            <w:pPr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Begins to create and plan out their investigation</w:t>
            </w:r>
            <w:r w:rsidR="0046166F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 and data table. </w:t>
            </w:r>
          </w:p>
          <w:p w14:paraId="5DFC6007" w14:textId="43888748" w:rsidR="0014443A" w:rsidRPr="00B62372" w:rsidRDefault="0014443A" w:rsidP="004A61A8">
            <w:pPr>
              <w:rPr>
                <w:sz w:val="20"/>
                <w:szCs w:val="20"/>
              </w:rPr>
            </w:pPr>
          </w:p>
        </w:tc>
        <w:tc>
          <w:tcPr>
            <w:tcW w:w="2590" w:type="dxa"/>
          </w:tcPr>
          <w:p w14:paraId="35FCDDFC" w14:textId="77777777" w:rsidR="0014443A" w:rsidRPr="00B62372" w:rsidRDefault="0014443A" w:rsidP="004A61A8">
            <w:pPr>
              <w:rPr>
                <w:sz w:val="20"/>
                <w:szCs w:val="20"/>
              </w:rPr>
            </w:pPr>
          </w:p>
          <w:p w14:paraId="3D7D6813" w14:textId="7D06E84E" w:rsidR="00B62372" w:rsidRPr="00B62372" w:rsidRDefault="00CD7CEE" w:rsidP="00B62372">
            <w:pPr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Fully</w:t>
            </w:r>
            <w:r w:rsidR="00B62372" w:rsidRPr="00B62372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 develop</w:t>
            </w:r>
            <w:r w:rsidR="0046166F">
              <w:rPr>
                <w:rFonts w:cstheme="minorHAnsi"/>
                <w:sz w:val="20"/>
                <w:szCs w:val="20"/>
                <w:shd w:val="clear" w:color="auto" w:fill="FFFFFF"/>
              </w:rPr>
              <w:t>s and revises their</w:t>
            </w:r>
            <w:r w:rsidR="00857EDD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 experiment design and creates a data table</w:t>
            </w:r>
            <w:r w:rsidR="00CA48AF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 that can be used to make a graph</w:t>
            </w:r>
            <w:r w:rsidR="00857EDD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. </w:t>
            </w:r>
          </w:p>
          <w:p w14:paraId="40DCE689" w14:textId="26E1BF87" w:rsidR="0014443A" w:rsidRPr="00B62372" w:rsidRDefault="0014443A" w:rsidP="004A61A8">
            <w:pPr>
              <w:rPr>
                <w:sz w:val="20"/>
                <w:szCs w:val="20"/>
              </w:rPr>
            </w:pPr>
          </w:p>
        </w:tc>
        <w:tc>
          <w:tcPr>
            <w:tcW w:w="2590" w:type="dxa"/>
          </w:tcPr>
          <w:p w14:paraId="7584F560" w14:textId="77777777" w:rsidR="0014443A" w:rsidRPr="00B62372" w:rsidRDefault="0014443A" w:rsidP="004A61A8">
            <w:pPr>
              <w:rPr>
                <w:sz w:val="20"/>
                <w:szCs w:val="20"/>
              </w:rPr>
            </w:pPr>
          </w:p>
          <w:p w14:paraId="08C65B64" w14:textId="7E6D63B1" w:rsidR="0014443A" w:rsidRPr="00B62372" w:rsidRDefault="00B62372" w:rsidP="00562690">
            <w:pPr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Extensively d</w:t>
            </w:r>
            <w:r w:rsidRPr="00B62372">
              <w:rPr>
                <w:rFonts w:cstheme="minorHAnsi"/>
                <w:sz w:val="20"/>
                <w:szCs w:val="20"/>
                <w:shd w:val="clear" w:color="auto" w:fill="FFFFFF"/>
              </w:rPr>
              <w:t>evelop</w:t>
            </w:r>
            <w:r w:rsidR="00857EDD">
              <w:rPr>
                <w:rFonts w:cstheme="minorHAnsi"/>
                <w:sz w:val="20"/>
                <w:szCs w:val="20"/>
                <w:shd w:val="clear" w:color="auto" w:fill="FFFFFF"/>
              </w:rPr>
              <w:t>s and</w:t>
            </w:r>
            <w:r w:rsidRPr="00B62372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 revise</w:t>
            </w:r>
            <w:r w:rsidR="00857EDD">
              <w:rPr>
                <w:rFonts w:cstheme="minorHAnsi"/>
                <w:sz w:val="20"/>
                <w:szCs w:val="20"/>
                <w:shd w:val="clear" w:color="auto" w:fill="FFFFFF"/>
              </w:rPr>
              <w:t>s</w:t>
            </w:r>
            <w:r w:rsidR="00562690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 their experimental design to show data that provides insight into how feedback mechanisms maintain </w:t>
            </w:r>
            <w:r w:rsidR="00986C91">
              <w:rPr>
                <w:rFonts w:cstheme="minorHAnsi"/>
                <w:sz w:val="20"/>
                <w:szCs w:val="20"/>
                <w:shd w:val="clear" w:color="auto" w:fill="FFFFFF"/>
              </w:rPr>
              <w:t>homeostasis</w:t>
            </w:r>
            <w:r w:rsidR="00562690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. </w:t>
            </w:r>
          </w:p>
        </w:tc>
      </w:tr>
      <w:tr w:rsidR="0014443A" w14:paraId="077C109A" w14:textId="77777777" w:rsidTr="008E2AB3">
        <w:trPr>
          <w:trHeight w:val="2402"/>
        </w:trPr>
        <w:tc>
          <w:tcPr>
            <w:tcW w:w="2875" w:type="dxa"/>
          </w:tcPr>
          <w:p w14:paraId="4882C921" w14:textId="77777777" w:rsidR="0014443A" w:rsidRPr="00090DB6" w:rsidRDefault="0014443A" w:rsidP="004A61A8">
            <w:pPr>
              <w:jc w:val="center"/>
              <w:rPr>
                <w:rFonts w:cstheme="minorHAnsi"/>
                <w:b/>
                <w:bCs/>
                <w:i/>
                <w:iCs/>
                <w:sz w:val="22"/>
                <w:szCs w:val="22"/>
                <w:shd w:val="clear" w:color="auto" w:fill="FFFFFF"/>
              </w:rPr>
            </w:pPr>
            <w:r>
              <w:rPr>
                <w:rFonts w:cstheme="minorHAnsi"/>
                <w:b/>
                <w:bCs/>
                <w:i/>
                <w:iCs/>
                <w:sz w:val="22"/>
                <w:szCs w:val="22"/>
                <w:shd w:val="clear" w:color="auto" w:fill="FFFFFF"/>
              </w:rPr>
              <w:t>CCC</w:t>
            </w:r>
          </w:p>
          <w:p w14:paraId="72B73F94" w14:textId="4D00AB1B" w:rsidR="0014443A" w:rsidRPr="0044510A" w:rsidRDefault="00AF57F5" w:rsidP="00AF57F5">
            <w:pPr>
              <w:rPr>
                <w:sz w:val="20"/>
                <w:szCs w:val="20"/>
              </w:rPr>
            </w:pPr>
            <w:r w:rsidRPr="0044510A">
              <w:rPr>
                <w:rStyle w:val="normaltextrun"/>
                <w:rFonts w:ascii="Calibri" w:hAnsi="Calibri" w:cs="Calibri"/>
                <w:color w:val="000000"/>
                <w:sz w:val="20"/>
                <w:szCs w:val="20"/>
                <w:bdr w:val="none" w:sz="0" w:space="0" w:color="auto" w:frame="1"/>
              </w:rPr>
              <w:t xml:space="preserve">Science deals with constructing explanations of how things change and how they remain stable. They see </w:t>
            </w:r>
            <w:r w:rsidR="00976413" w:rsidRPr="0044510A">
              <w:rPr>
                <w:rStyle w:val="normaltextrun"/>
                <w:rFonts w:ascii="Calibri" w:hAnsi="Calibri" w:cs="Calibri"/>
                <w:color w:val="000000"/>
                <w:sz w:val="20"/>
                <w:szCs w:val="20"/>
                <w:bdr w:val="none" w:sz="0" w:space="0" w:color="auto" w:frame="1"/>
              </w:rPr>
              <w:t>how</w:t>
            </w:r>
            <w:r w:rsidRPr="0044510A">
              <w:rPr>
                <w:rStyle w:val="normaltextrun"/>
                <w:rFonts w:ascii="Calibri" w:hAnsi="Calibri" w:cs="Calibri"/>
                <w:color w:val="000000"/>
                <w:sz w:val="20"/>
                <w:szCs w:val="20"/>
                <w:bdr w:val="none" w:sz="0" w:space="0" w:color="auto" w:frame="1"/>
              </w:rPr>
              <w:t xml:space="preserve"> </w:t>
            </w:r>
            <w:r w:rsidR="000A7676" w:rsidRPr="0044510A">
              <w:rPr>
                <w:rStyle w:val="normaltextrun"/>
                <w:rFonts w:ascii="Calibri" w:hAnsi="Calibri" w:cs="Calibri"/>
                <w:color w:val="000000"/>
                <w:sz w:val="20"/>
                <w:szCs w:val="20"/>
                <w:bdr w:val="none" w:sz="0" w:space="0" w:color="auto" w:frame="1"/>
              </w:rPr>
              <w:t xml:space="preserve">feedback systems can provide </w:t>
            </w:r>
            <w:r w:rsidR="0044510A" w:rsidRPr="0044510A">
              <w:rPr>
                <w:rStyle w:val="normaltextrun"/>
                <w:rFonts w:ascii="Calibri" w:hAnsi="Calibri" w:cs="Calibri"/>
                <w:color w:val="000000"/>
                <w:sz w:val="20"/>
                <w:szCs w:val="20"/>
                <w:bdr w:val="none" w:sz="0" w:space="0" w:color="auto" w:frame="1"/>
              </w:rPr>
              <w:t>stability</w:t>
            </w:r>
            <w:r w:rsidR="000A7676" w:rsidRPr="0044510A">
              <w:rPr>
                <w:rStyle w:val="normaltextrun"/>
                <w:rFonts w:ascii="Calibri" w:hAnsi="Calibri" w:cs="Calibri"/>
                <w:color w:val="000000"/>
                <w:sz w:val="20"/>
                <w:szCs w:val="20"/>
                <w:bdr w:val="none" w:sz="0" w:space="0" w:color="auto" w:frame="1"/>
              </w:rPr>
              <w:t xml:space="preserve"> to the system. </w:t>
            </w:r>
            <w:r w:rsidRPr="0044510A">
              <w:rPr>
                <w:rStyle w:val="normaltextrun"/>
                <w:rFonts w:ascii="Calibri" w:hAnsi="Calibri" w:cs="Calibri"/>
                <w:color w:val="000000"/>
                <w:sz w:val="20"/>
                <w:szCs w:val="20"/>
                <w:bdr w:val="none" w:sz="0" w:space="0" w:color="auto" w:frame="1"/>
              </w:rPr>
              <w:t xml:space="preserve"> </w:t>
            </w:r>
          </w:p>
          <w:p w14:paraId="0067D1BF" w14:textId="27A3D84D" w:rsidR="0014443A" w:rsidRDefault="0014443A" w:rsidP="004D0454"/>
        </w:tc>
        <w:tc>
          <w:tcPr>
            <w:tcW w:w="2305" w:type="dxa"/>
          </w:tcPr>
          <w:p w14:paraId="29E63F31" w14:textId="77777777" w:rsidR="0014443A" w:rsidRDefault="0014443A" w:rsidP="004A61A8">
            <w:pPr>
              <w:rPr>
                <w:rFonts w:cstheme="minorHAnsi"/>
                <w:sz w:val="20"/>
                <w:szCs w:val="20"/>
              </w:rPr>
            </w:pPr>
          </w:p>
          <w:p w14:paraId="4F2C2FC3" w14:textId="2C18D969" w:rsidR="0014443A" w:rsidRPr="0014443A" w:rsidRDefault="0014443A" w:rsidP="0014443A">
            <w:pPr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 w:rsidRPr="00465782">
              <w:rPr>
                <w:sz w:val="20"/>
                <w:szCs w:val="20"/>
              </w:rPr>
              <w:t>With guidance</w:t>
            </w:r>
            <w:r>
              <w:rPr>
                <w:sz w:val="20"/>
                <w:szCs w:val="20"/>
              </w:rPr>
              <w:t xml:space="preserve">, </w:t>
            </w:r>
            <w:r w:rsidR="0089326E">
              <w:rPr>
                <w:sz w:val="20"/>
                <w:szCs w:val="20"/>
              </w:rPr>
              <w:t>explains how their body</w:t>
            </w:r>
            <w:r w:rsidR="00986C91">
              <w:rPr>
                <w:sz w:val="20"/>
                <w:szCs w:val="20"/>
              </w:rPr>
              <w:t xml:space="preserve"> maintains stability and change.</w:t>
            </w:r>
          </w:p>
        </w:tc>
        <w:tc>
          <w:tcPr>
            <w:tcW w:w="2590" w:type="dxa"/>
          </w:tcPr>
          <w:p w14:paraId="6D313843" w14:textId="77777777" w:rsidR="0014443A" w:rsidRDefault="0014443A" w:rsidP="004A61A8">
            <w:pPr>
              <w:rPr>
                <w:sz w:val="20"/>
                <w:szCs w:val="20"/>
              </w:rPr>
            </w:pPr>
          </w:p>
          <w:p w14:paraId="14484147" w14:textId="4F13BDBD" w:rsidR="0014443A" w:rsidRPr="00465782" w:rsidRDefault="0014443A" w:rsidP="004A61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artially </w:t>
            </w:r>
            <w:r w:rsidR="00986C91">
              <w:rPr>
                <w:sz w:val="20"/>
                <w:szCs w:val="20"/>
              </w:rPr>
              <w:t xml:space="preserve">provides an explanation of how </w:t>
            </w:r>
            <w:r w:rsidR="00EA2EC7">
              <w:rPr>
                <w:sz w:val="20"/>
                <w:szCs w:val="20"/>
              </w:rPr>
              <w:t xml:space="preserve">their body maintains homeostasis. </w:t>
            </w:r>
          </w:p>
        </w:tc>
        <w:tc>
          <w:tcPr>
            <w:tcW w:w="2590" w:type="dxa"/>
          </w:tcPr>
          <w:p w14:paraId="32FCF9AA" w14:textId="77777777" w:rsidR="0014443A" w:rsidRDefault="0014443A" w:rsidP="004A61A8">
            <w:pPr>
              <w:rPr>
                <w:sz w:val="20"/>
                <w:szCs w:val="20"/>
              </w:rPr>
            </w:pPr>
          </w:p>
          <w:p w14:paraId="2E02C36E" w14:textId="785D255C" w:rsidR="0014443A" w:rsidRPr="008C25C8" w:rsidRDefault="0014443A" w:rsidP="004A61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ffectively </w:t>
            </w:r>
            <w:r w:rsidR="00EA2EC7">
              <w:rPr>
                <w:sz w:val="20"/>
                <w:szCs w:val="20"/>
              </w:rPr>
              <w:t>explains how their body maintains homeostasis</w:t>
            </w:r>
            <w:r w:rsidR="00C3619B">
              <w:rPr>
                <w:sz w:val="20"/>
                <w:szCs w:val="20"/>
              </w:rPr>
              <w:t xml:space="preserve"> using feedback mechanisms.</w:t>
            </w:r>
          </w:p>
        </w:tc>
        <w:tc>
          <w:tcPr>
            <w:tcW w:w="2590" w:type="dxa"/>
          </w:tcPr>
          <w:p w14:paraId="3B10102E" w14:textId="77777777" w:rsidR="0014443A" w:rsidRDefault="0014443A" w:rsidP="004A61A8">
            <w:pPr>
              <w:rPr>
                <w:sz w:val="20"/>
                <w:szCs w:val="20"/>
              </w:rPr>
            </w:pPr>
          </w:p>
          <w:p w14:paraId="7249778B" w14:textId="3801E7EF" w:rsidR="0014443A" w:rsidRPr="008C25C8" w:rsidRDefault="0014443A" w:rsidP="004A61A8">
            <w:pPr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sz w:val="20"/>
                <w:szCs w:val="20"/>
              </w:rPr>
              <w:t xml:space="preserve">Extensively </w:t>
            </w:r>
            <w:r w:rsidR="00C3619B">
              <w:rPr>
                <w:sz w:val="20"/>
                <w:szCs w:val="20"/>
              </w:rPr>
              <w:t>explains how their body maintains homeostasis using feedback mechanisms.</w:t>
            </w:r>
          </w:p>
        </w:tc>
      </w:tr>
    </w:tbl>
    <w:p w14:paraId="5D6B6E5D" w14:textId="4A86D0A7" w:rsidR="0014443A" w:rsidRDefault="0014443A"/>
    <w:sectPr w:rsidR="0014443A" w:rsidSect="0014443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8E315A" w14:textId="77777777" w:rsidR="00463F77" w:rsidRDefault="00463F77" w:rsidP="0014443A">
      <w:r>
        <w:separator/>
      </w:r>
    </w:p>
  </w:endnote>
  <w:endnote w:type="continuationSeparator" w:id="0">
    <w:p w14:paraId="61C6B642" w14:textId="77777777" w:rsidR="00463F77" w:rsidRDefault="00463F77" w:rsidP="001444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AA7C1A" w14:textId="77777777" w:rsidR="000F45EB" w:rsidRDefault="000F45E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C08343" w14:textId="63FC3854" w:rsidR="000F45EB" w:rsidRDefault="000F45EB">
    <w:pPr>
      <w:pStyle w:val="Footer"/>
    </w:pPr>
    <w:r w:rsidRPr="000F45EB"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5E09E1AE" wp14:editId="7381AC51">
              <wp:simplePos x="0" y="0"/>
              <wp:positionH relativeFrom="margin">
                <wp:align>center</wp:align>
              </wp:positionH>
              <wp:positionV relativeFrom="paragraph">
                <wp:posOffset>-38957</wp:posOffset>
              </wp:positionV>
              <wp:extent cx="2817506" cy="358108"/>
              <wp:effectExtent l="38100" t="0" r="20955" b="23495"/>
              <wp:wrapNone/>
              <wp:docPr id="12" name="Group 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7506" cy="358108"/>
                        <a:chOff x="0" y="0"/>
                        <a:chExt cx="5041140" cy="474542"/>
                      </a:xfrm>
                    </wpg:grpSpPr>
                    <wps:wsp>
                      <wps:cNvPr id="13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104093" y="91779"/>
                          <a:ext cx="4750263" cy="26505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C007E8" w14:textId="77777777" w:rsidR="000F45EB" w:rsidRDefault="000F45EB" w:rsidP="000F45EB">
                            <w:pPr>
                              <w:spacing w:line="256" w:lineRule="auto"/>
                              <w:jc w:val="center"/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  <w:t>3D-RST is supported by the NSF under grant number #DRL-21013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14" name="Right Triangle 14"/>
                      <wps:cNvSpPr/>
                      <wps:spPr>
                        <a:xfrm flipH="1">
                          <a:off x="0" y="339446"/>
                          <a:ext cx="5034622" cy="135096"/>
                        </a:xfrm>
                        <a:prstGeom prst="rtTriangle">
                          <a:avLst/>
                        </a:prstGeom>
                        <a:solidFill>
                          <a:srgbClr val="002F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15" name="Picture 15" descr="Logo&#10;&#10;Description automatically generated">
                          <a:hlinkClick r:id="rId1"/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587" t="10026" r="23228" b="11609"/>
                        <a:stretch/>
                      </pic:blipFill>
                      <pic:spPr>
                        <a:xfrm>
                          <a:off x="64228" y="0"/>
                          <a:ext cx="400630" cy="4228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6" name="Picture 16" descr="A picture containing text, clipart&#10;&#10;Description automatically generated">
                          <a:hlinkClick r:id="rId3"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74889" y="91934"/>
                          <a:ext cx="566251" cy="1981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E09E1AE" id="Group 7" o:spid="_x0000_s1026" style="position:absolute;margin-left:0;margin-top:-3.05pt;width:221.85pt;height:28.2pt;z-index:251659264;mso-position-horizontal:center;mso-position-horizontal-relative:margin" coordsize="50411,47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1040;top:917;width:47503;height:26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" stroked="f">
                <v:textbox style="mso-fit-shape-to-text:t">
                  <w:txbxContent>
                    <w:p w14:paraId="6AC007E8" w14:textId="77777777" w:rsidR="000F45EB" w:rsidRDefault="000F45EB" w:rsidP="000F45EB">
                      <w:pPr>
                        <w:spacing w:line="256" w:lineRule="auto"/>
                        <w:jc w:val="center"/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</w:pPr>
                      <w:r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  <w:t>3D-RST is supported by the NSF under grant number #DRL-2101383</w:t>
                      </w:r>
                    </w:p>
                  </w:txbxContent>
                </v:textbox>
              </v:shape>
              <v:shapetype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14" o:spid="_x0000_s1028" type="#_x0000_t6" style="position:absolute;top:3394;width:50346;height:135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" fillcolor="#002f60" strokecolor="#1f3763 [1604]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5" o:spid="_x0000_s1029" type="#_x0000_t75" alt="Logo&#10;&#10;Description automatically generated" href="https://3drst.byu.edu/" style="position:absolute;left:642;width:4006;height:4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" o:button="t">
                <v:fill o:detectmouseclick="t"/>
                <v:imagedata r:id="rId5" o:title="Logo&#10;&#10;Description automatically generated" croptop="6571f" cropbottom="7608f" cropleft="13492f" cropright="15223f"/>
              </v:shape>
              <v:shape id="Picture 16" o:spid="_x0000_s1030" type="#_x0000_t75" alt="A picture containing text, clipart&#10;&#10;Description automatically generated" href="https://creativecommons.org/licenses/by-nc-sa/4.0/" style="position:absolute;left:44748;top:919;width:5663;height:19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" o:button="t">
                <v:fill o:detectmouseclick="t"/>
                <v:imagedata r:id="rId6" o:title="A picture containing text, clipart&#10;&#10;Description automatically generated"/>
              </v:shape>
              <w10:wrap anchorx="margin"/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F69516" w14:textId="77777777" w:rsidR="000F45EB" w:rsidRDefault="000F45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072129" w14:textId="77777777" w:rsidR="00463F77" w:rsidRDefault="00463F77" w:rsidP="0014443A">
      <w:r>
        <w:separator/>
      </w:r>
    </w:p>
  </w:footnote>
  <w:footnote w:type="continuationSeparator" w:id="0">
    <w:p w14:paraId="5789FE78" w14:textId="77777777" w:rsidR="00463F77" w:rsidRDefault="00463F77" w:rsidP="001444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E6E003" w14:textId="77777777" w:rsidR="000F45EB" w:rsidRDefault="000F45E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99599D" w14:textId="77777777" w:rsidR="000F45EB" w:rsidRDefault="000F45E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6B38C8" w14:textId="77777777" w:rsidR="000F45EB" w:rsidRDefault="000F45E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A4056A6"/>
    <w:multiLevelType w:val="hybridMultilevel"/>
    <w:tmpl w:val="DBA4A5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623439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wNDE1M7UwMDYxMLNQ0lEKTi0uzszPAykwqgUA7ZAZhywAAAA="/>
  </w:docVars>
  <w:rsids>
    <w:rsidRoot w:val="0014443A"/>
    <w:rsid w:val="00005BF5"/>
    <w:rsid w:val="000A7676"/>
    <w:rsid w:val="000F45EB"/>
    <w:rsid w:val="0014443A"/>
    <w:rsid w:val="001B3F4F"/>
    <w:rsid w:val="00260859"/>
    <w:rsid w:val="002F0C4A"/>
    <w:rsid w:val="00354A89"/>
    <w:rsid w:val="003868BB"/>
    <w:rsid w:val="003D7C0F"/>
    <w:rsid w:val="003E14D7"/>
    <w:rsid w:val="003F35B1"/>
    <w:rsid w:val="00410ED4"/>
    <w:rsid w:val="00431BE8"/>
    <w:rsid w:val="0044510A"/>
    <w:rsid w:val="0046166F"/>
    <w:rsid w:val="00463F77"/>
    <w:rsid w:val="004D0454"/>
    <w:rsid w:val="00540415"/>
    <w:rsid w:val="00560192"/>
    <w:rsid w:val="00562690"/>
    <w:rsid w:val="00583BE4"/>
    <w:rsid w:val="00612D84"/>
    <w:rsid w:val="008012AE"/>
    <w:rsid w:val="00857EDD"/>
    <w:rsid w:val="0089326E"/>
    <w:rsid w:val="008E2AB3"/>
    <w:rsid w:val="008E2C57"/>
    <w:rsid w:val="009035B4"/>
    <w:rsid w:val="009375DA"/>
    <w:rsid w:val="00976413"/>
    <w:rsid w:val="00986C91"/>
    <w:rsid w:val="00A04F51"/>
    <w:rsid w:val="00AF57F5"/>
    <w:rsid w:val="00B62372"/>
    <w:rsid w:val="00C17F3C"/>
    <w:rsid w:val="00C3619B"/>
    <w:rsid w:val="00C54DC1"/>
    <w:rsid w:val="00CA48AF"/>
    <w:rsid w:val="00CD7CEE"/>
    <w:rsid w:val="00D56ABE"/>
    <w:rsid w:val="00D66BA3"/>
    <w:rsid w:val="00D76BF5"/>
    <w:rsid w:val="00DB5A20"/>
    <w:rsid w:val="00E3601C"/>
    <w:rsid w:val="00EA2EC7"/>
    <w:rsid w:val="00ED1AF9"/>
    <w:rsid w:val="00F21A1F"/>
    <w:rsid w:val="00F732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F91B4B"/>
  <w15:chartTrackingRefBased/>
  <w15:docId w15:val="{A799F045-EE83-E64C-A772-7739B5FB5F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444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4443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4443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443A"/>
  </w:style>
  <w:style w:type="paragraph" w:styleId="Footer">
    <w:name w:val="footer"/>
    <w:basedOn w:val="Normal"/>
    <w:link w:val="FooterChar"/>
    <w:uiPriority w:val="99"/>
    <w:unhideWhenUsed/>
    <w:rsid w:val="0014443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443A"/>
  </w:style>
  <w:style w:type="character" w:customStyle="1" w:styleId="normaltextrun">
    <w:name w:val="normaltextrun"/>
    <w:basedOn w:val="DefaultParagraphFont"/>
    <w:rsid w:val="009375DA"/>
  </w:style>
  <w:style w:type="character" w:customStyle="1" w:styleId="eop">
    <w:name w:val="eop"/>
    <w:basedOn w:val="DefaultParagraphFont"/>
    <w:rsid w:val="009375D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1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4.png"/><Relationship Id="rId5" Type="http://schemas.openxmlformats.org/officeDocument/2006/relationships/image" Target="media/image3.png"/><Relationship Id="rId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320</Words>
  <Characters>1462</Characters>
  <Application>Microsoft Office Word</Application>
  <DocSecurity>0</DocSecurity>
  <Lines>47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Wilder</dc:creator>
  <cp:keywords/>
  <dc:description/>
  <cp:lastModifiedBy>Michelle Hudson</cp:lastModifiedBy>
  <cp:revision>36</cp:revision>
  <dcterms:created xsi:type="dcterms:W3CDTF">2025-01-24T00:52:00Z</dcterms:created>
  <dcterms:modified xsi:type="dcterms:W3CDTF">2025-03-28T19:46:00Z</dcterms:modified>
</cp:coreProperties>
</file>